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14119B" w:rsidRDefault="000C2BB5" w:rsidP="0014119B">
            <w:pPr>
              <w:jc w:val="both"/>
              <w:rPr>
                <w:i/>
                <w:iCs/>
                <w:noProof/>
              </w:rPr>
            </w:pPr>
            <w:r>
              <w:rPr>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0A3651BD" w14:textId="39F21AD5" w:rsidR="00FE4520" w:rsidRPr="00E63009" w:rsidRDefault="00FE4520" w:rsidP="00E63009">
            <w:pPr>
              <w:rPr>
                <w:i/>
                <w:iCs/>
                <w:color w:val="000000" w:themeColor="text1"/>
              </w:rPr>
            </w:pP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36F17F15" w14:textId="0163581A" w:rsidR="003E219C" w:rsidRPr="00E63009" w:rsidRDefault="003E219C" w:rsidP="00E63009">
            <w:pPr>
              <w:rPr>
                <w:i/>
                <w:iCs/>
                <w:color w:val="000000" w:themeColor="text1"/>
              </w:rPr>
            </w:pP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the number of households, (ii) the number of units of randomization, alongside (i</w:t>
      </w:r>
      <w:r w:rsidR="0074142D">
        <w:t>ii)</w:t>
      </w:r>
      <w:r>
        <w:t xml:space="preserve"> the sample mean and standard error of the </w:t>
      </w:r>
      <w:r w:rsidR="0074142D">
        <w:rPr>
          <w:i/>
          <w:iCs/>
        </w:rPr>
        <w:t>real final profit</w:t>
      </w:r>
      <w:r>
        <w:t xml:space="preserve"> in the control group, and (</w:t>
      </w:r>
      <w:r w:rsidR="0074142D">
        <w:t>i</w:t>
      </w:r>
      <w:r>
        <w:t xml:space="preserve">v) the same sample mean and standard error of the </w:t>
      </w:r>
      <w:r w:rsidR="0074142D">
        <w:t>same variable but in t</w:t>
      </w:r>
      <w:r>
        <w:t xml:space="preserve">he treatment group.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22" w:name="_Hlk32919445"/>
            <w:r>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F0EFB" w14:textId="77777777" w:rsidR="00A44FF6" w:rsidRDefault="00A44FF6" w:rsidP="00FE4520">
      <w:pPr>
        <w:spacing w:after="0" w:line="240" w:lineRule="auto"/>
      </w:pPr>
      <w:r>
        <w:separator/>
      </w:r>
    </w:p>
  </w:endnote>
  <w:endnote w:type="continuationSeparator" w:id="0">
    <w:p w14:paraId="084BEB92" w14:textId="77777777" w:rsidR="00A44FF6" w:rsidRDefault="00A44FF6"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1CA29" w14:textId="77777777" w:rsidR="00A44FF6" w:rsidRDefault="00A44FF6" w:rsidP="00FE4520">
      <w:pPr>
        <w:spacing w:after="0" w:line="240" w:lineRule="auto"/>
      </w:pPr>
      <w:r>
        <w:separator/>
      </w:r>
    </w:p>
  </w:footnote>
  <w:footnote w:type="continuationSeparator" w:id="0">
    <w:p w14:paraId="4E4029AA" w14:textId="77777777" w:rsidR="00A44FF6" w:rsidRDefault="00A44FF6"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D20A0"/>
    <w:rsid w:val="000E5C0D"/>
    <w:rsid w:val="00106CC3"/>
    <w:rsid w:val="00114CB7"/>
    <w:rsid w:val="001253AC"/>
    <w:rsid w:val="00125BEA"/>
    <w:rsid w:val="00134CA6"/>
    <w:rsid w:val="0014119B"/>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E3512"/>
    <w:rsid w:val="004E4CD1"/>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44FF6"/>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2</Pages>
  <Words>2795</Words>
  <Characters>1593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29</cp:revision>
  <dcterms:created xsi:type="dcterms:W3CDTF">2024-01-20T22:24:00Z</dcterms:created>
  <dcterms:modified xsi:type="dcterms:W3CDTF">2024-02-01T01:13:00Z</dcterms:modified>
</cp:coreProperties>
</file>